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orenz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rro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icenza, VI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8/11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095555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orenzo.carrol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